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E9EB4" w14:textId="460B0F7F" w:rsidR="00E33A04" w:rsidRPr="00E33A04" w:rsidRDefault="00797643" w:rsidP="00E33A04">
      <w:pPr>
        <w:pStyle w:val="Heading1"/>
        <w:jc w:val="center"/>
      </w:pPr>
      <w:r>
        <w:t>03.</w:t>
      </w:r>
      <w:r w:rsidR="008951E5">
        <w:t xml:space="preserve"> </w:t>
      </w:r>
      <w:r w:rsidR="005B61BA">
        <w:t>Student Credits</w:t>
      </w:r>
    </w:p>
    <w:p w14:paraId="0E70CA20" w14:textId="77777777" w:rsidR="00B6791A" w:rsidRDefault="005B61BA" w:rsidP="00B6791A">
      <w:pPr>
        <w:jc w:val="center"/>
        <w:rPr>
          <w:i/>
          <w:iCs/>
        </w:rPr>
      </w:pPr>
      <w:r>
        <w:rPr>
          <w:i/>
          <w:iCs/>
        </w:rPr>
        <w:t xml:space="preserve">Diyan is a </w:t>
      </w:r>
      <w:proofErr w:type="gramStart"/>
      <w:r>
        <w:rPr>
          <w:i/>
          <w:iCs/>
        </w:rPr>
        <w:t>student</w:t>
      </w:r>
      <w:proofErr w:type="gramEnd"/>
      <w:r>
        <w:rPr>
          <w:i/>
          <w:iCs/>
        </w:rPr>
        <w:t xml:space="preserve"> and he wants your help. </w:t>
      </w:r>
      <w:r w:rsidR="00B6791A">
        <w:rPr>
          <w:i/>
          <w:iCs/>
        </w:rPr>
        <w:t xml:space="preserve"> </w:t>
      </w:r>
    </w:p>
    <w:p w14:paraId="18B5B989" w14:textId="2F84A313" w:rsidR="00E33A04" w:rsidRPr="005B61BA" w:rsidRDefault="005B61BA" w:rsidP="00B6791A">
      <w:pPr>
        <w:jc w:val="center"/>
        <w:rPr>
          <w:i/>
          <w:iCs/>
        </w:rPr>
      </w:pPr>
      <w:r>
        <w:rPr>
          <w:i/>
          <w:iCs/>
        </w:rPr>
        <w:t>He wants a program that calculates whether he gets a diploma or not.</w:t>
      </w:r>
    </w:p>
    <w:p w14:paraId="6BFF0A05" w14:textId="0A0569D3" w:rsidR="005B61BA" w:rsidRDefault="7F9D5E56" w:rsidP="12A88921">
      <w:r>
        <w:t xml:space="preserve">Write a </w:t>
      </w:r>
      <w:proofErr w:type="gramStart"/>
      <w:r>
        <w:t xml:space="preserve">function </w:t>
      </w:r>
      <w:proofErr w:type="spellStart"/>
      <w:r w:rsidR="005B61BA">
        <w:rPr>
          <w:rFonts w:ascii="Consolas" w:hAnsi="Consolas"/>
          <w:b/>
          <w:bCs/>
        </w:rPr>
        <w:t>student</w:t>
      </w:r>
      <w:r w:rsidR="00395375">
        <w:rPr>
          <w:rFonts w:ascii="Consolas" w:hAnsi="Consolas"/>
          <w:b/>
          <w:bCs/>
        </w:rPr>
        <w:t>s</w:t>
      </w:r>
      <w:proofErr w:type="gramEnd"/>
      <w:r w:rsidR="005B61BA">
        <w:rPr>
          <w:rFonts w:ascii="Consolas" w:hAnsi="Consolas"/>
          <w:b/>
          <w:bCs/>
        </w:rPr>
        <w:t>_credits</w:t>
      </w:r>
      <w:proofErr w:type="spellEnd"/>
      <w:r w:rsidRPr="12A88921">
        <w:rPr>
          <w:b/>
          <w:bCs/>
        </w:rPr>
        <w:t xml:space="preserve"> </w:t>
      </w:r>
      <w:r>
        <w:t xml:space="preserve">which receives </w:t>
      </w:r>
      <w:r w:rsidR="008951E5">
        <w:t xml:space="preserve">a </w:t>
      </w:r>
      <w:r>
        <w:t>different numbe</w:t>
      </w:r>
      <w:r w:rsidR="005B61BA">
        <w:t>r of strings</w:t>
      </w:r>
      <w:r>
        <w:t>.</w:t>
      </w:r>
      <w:r w:rsidR="005B61BA">
        <w:t xml:space="preserve"> </w:t>
      </w:r>
    </w:p>
    <w:p w14:paraId="4D7294AD" w14:textId="4BFFCA3C" w:rsidR="005B61BA" w:rsidRDefault="005B61BA" w:rsidP="12A88921">
      <w:pPr>
        <w:rPr>
          <w:rFonts w:cstheme="minorHAnsi"/>
        </w:rPr>
      </w:pPr>
      <w:r>
        <w:t xml:space="preserve">Each string will be in the format: </w:t>
      </w:r>
      <w:r w:rsidRPr="005B61BA">
        <w:rPr>
          <w:rFonts w:ascii="Consolas" w:hAnsi="Consolas"/>
          <w:b/>
          <w:bCs/>
        </w:rPr>
        <w:t>"{course</w:t>
      </w:r>
      <w:r>
        <w:rPr>
          <w:rFonts w:ascii="Consolas" w:hAnsi="Consolas"/>
          <w:b/>
          <w:bCs/>
        </w:rPr>
        <w:t xml:space="preserve"> name</w:t>
      </w:r>
      <w:r w:rsidRPr="005B61BA">
        <w:rPr>
          <w:rFonts w:ascii="Consolas" w:hAnsi="Consolas"/>
          <w:b/>
          <w:bCs/>
        </w:rPr>
        <w:t>}-{credits}</w:t>
      </w:r>
      <w:proofErr w:type="gramStart"/>
      <w:r w:rsidRPr="005B61BA">
        <w:rPr>
          <w:rFonts w:ascii="Consolas" w:hAnsi="Consolas"/>
          <w:b/>
          <w:bCs/>
        </w:rPr>
        <w:t>-{</w:t>
      </w:r>
      <w:proofErr w:type="gramEnd"/>
      <w:r w:rsidRPr="005B61BA">
        <w:rPr>
          <w:rFonts w:ascii="Consolas" w:hAnsi="Consolas"/>
          <w:b/>
          <w:bCs/>
        </w:rPr>
        <w:t xml:space="preserve">max </w:t>
      </w:r>
      <w:r w:rsidR="0067094B">
        <w:rPr>
          <w:rFonts w:ascii="Consolas" w:hAnsi="Consolas"/>
          <w:b/>
          <w:bCs/>
        </w:rPr>
        <w:t>test</w:t>
      </w:r>
      <w:r w:rsidRPr="005B61BA">
        <w:rPr>
          <w:rFonts w:ascii="Consolas" w:hAnsi="Consolas"/>
          <w:b/>
          <w:bCs/>
        </w:rPr>
        <w:t xml:space="preserve"> points}-{</w:t>
      </w:r>
      <w:proofErr w:type="spellStart"/>
      <w:r w:rsidRPr="005B61BA">
        <w:rPr>
          <w:rFonts w:ascii="Consolas" w:hAnsi="Consolas"/>
          <w:b/>
          <w:bCs/>
        </w:rPr>
        <w:t>diyan's</w:t>
      </w:r>
      <w:proofErr w:type="spellEnd"/>
      <w:r w:rsidRPr="005B61BA">
        <w:rPr>
          <w:rFonts w:ascii="Consolas" w:hAnsi="Consolas"/>
          <w:b/>
          <w:bCs/>
        </w:rPr>
        <w:t xml:space="preserve"> points}"</w:t>
      </w:r>
      <w:r w:rsidRPr="005B61BA">
        <w:rPr>
          <w:rFonts w:cstheme="minorHAnsi"/>
        </w:rPr>
        <w:t>.</w:t>
      </w:r>
    </w:p>
    <w:p w14:paraId="124D024F" w14:textId="0C6CDB4E" w:rsidR="0067094B" w:rsidRPr="00885D4D" w:rsidRDefault="0067094B" w:rsidP="12A88921">
      <w:pPr>
        <w:rPr>
          <w:rFonts w:cstheme="minorHAnsi"/>
        </w:rPr>
      </w:pPr>
      <w:r w:rsidRPr="0067094B">
        <w:rPr>
          <w:rFonts w:cstheme="minorHAnsi"/>
        </w:rPr>
        <w:t>Your task is to</w:t>
      </w:r>
      <w:r w:rsidRPr="0067094B">
        <w:rPr>
          <w:rFonts w:cstheme="minorHAnsi"/>
          <w:b/>
          <w:bCs/>
        </w:rPr>
        <w:t xml:space="preserve"> </w:t>
      </w:r>
      <w:r w:rsidRPr="001F6558">
        <w:rPr>
          <w:rFonts w:cstheme="minorHAnsi"/>
          <w:b/>
          <w:bCs/>
        </w:rPr>
        <w:t>calculate</w:t>
      </w:r>
      <w:r w:rsidR="00885D4D" w:rsidRPr="001F6558">
        <w:rPr>
          <w:rFonts w:cstheme="minorHAnsi"/>
          <w:b/>
          <w:bCs/>
          <w:lang w:val="bg-BG"/>
        </w:rPr>
        <w:t xml:space="preserve"> </w:t>
      </w:r>
      <w:r w:rsidR="00885D4D" w:rsidRPr="001F6558">
        <w:rPr>
          <w:rFonts w:cstheme="minorHAnsi"/>
          <w:b/>
          <w:bCs/>
        </w:rPr>
        <w:t>the credits Diyan manages to get from all cours</w:t>
      </w:r>
      <w:r w:rsidR="001F6558">
        <w:rPr>
          <w:rFonts w:cstheme="minorHAnsi"/>
          <w:b/>
          <w:bCs/>
        </w:rPr>
        <w:t>es</w:t>
      </w:r>
      <w:r w:rsidR="005B61BA" w:rsidRPr="00885D4D">
        <w:rPr>
          <w:rFonts w:cstheme="minorHAnsi"/>
        </w:rPr>
        <w:t>.</w:t>
      </w:r>
      <w:r w:rsidR="00885D4D" w:rsidRPr="00885D4D">
        <w:rPr>
          <w:rFonts w:cstheme="minorHAnsi"/>
        </w:rPr>
        <w:t xml:space="preserve"> The credits he gets are </w:t>
      </w:r>
      <w:r w:rsidR="00885D4D" w:rsidRPr="001F6558">
        <w:rPr>
          <w:rFonts w:cstheme="minorHAnsi"/>
          <w:b/>
          <w:bCs/>
          <w:lang w:val="en"/>
        </w:rPr>
        <w:t xml:space="preserve">proportional to </w:t>
      </w:r>
      <w:r w:rsidR="00885D4D" w:rsidRPr="001F6558">
        <w:rPr>
          <w:rFonts w:cstheme="minorHAnsi"/>
          <w:b/>
          <w:bCs/>
        </w:rPr>
        <w:t xml:space="preserve">his </w:t>
      </w:r>
      <w:r w:rsidR="00885D4D" w:rsidRPr="001F6558">
        <w:rPr>
          <w:rFonts w:cstheme="minorHAnsi"/>
          <w:b/>
          <w:bCs/>
          <w:lang w:val="en"/>
        </w:rPr>
        <w:t xml:space="preserve">points on </w:t>
      </w:r>
      <w:r w:rsidR="001F6558">
        <w:rPr>
          <w:rFonts w:cstheme="minorHAnsi"/>
          <w:b/>
          <w:bCs/>
          <w:lang w:val="en"/>
        </w:rPr>
        <w:t>the</w:t>
      </w:r>
      <w:r w:rsidR="00885D4D" w:rsidRPr="001F6558">
        <w:rPr>
          <w:rFonts w:cstheme="minorHAnsi"/>
          <w:b/>
          <w:bCs/>
          <w:lang w:val="en"/>
        </w:rPr>
        <w:t xml:space="preserve"> test</w:t>
      </w:r>
      <w:r w:rsidR="00885D4D" w:rsidRPr="00885D4D">
        <w:rPr>
          <w:rFonts w:cstheme="minorHAnsi"/>
          <w:lang w:val="bg-BG"/>
        </w:rPr>
        <w:t xml:space="preserve">. </w:t>
      </w:r>
      <w:r w:rsidR="00885D4D" w:rsidRPr="00885D4D">
        <w:rPr>
          <w:rFonts w:cstheme="minorHAnsi"/>
        </w:rPr>
        <w:t xml:space="preserve">For example, if the </w:t>
      </w:r>
      <w:r w:rsidR="00885D4D" w:rsidRPr="001F6558">
        <w:rPr>
          <w:rFonts w:cstheme="minorHAnsi"/>
          <w:b/>
          <w:bCs/>
        </w:rPr>
        <w:t xml:space="preserve">credits of </w:t>
      </w:r>
      <w:r w:rsidR="001F6558">
        <w:rPr>
          <w:rFonts w:cstheme="minorHAnsi"/>
          <w:b/>
          <w:bCs/>
        </w:rPr>
        <w:t>a</w:t>
      </w:r>
      <w:r w:rsidR="00885D4D" w:rsidRPr="001F6558">
        <w:rPr>
          <w:rFonts w:cstheme="minorHAnsi"/>
          <w:b/>
          <w:bCs/>
        </w:rPr>
        <w:t xml:space="preserve"> course are 25</w:t>
      </w:r>
      <w:r w:rsidR="00885D4D" w:rsidRPr="00885D4D">
        <w:rPr>
          <w:rFonts w:cstheme="minorHAnsi"/>
        </w:rPr>
        <w:t xml:space="preserve">, and Diyan </w:t>
      </w:r>
      <w:r w:rsidR="00885D4D" w:rsidRPr="001F6558">
        <w:rPr>
          <w:rFonts w:cstheme="minorHAnsi"/>
          <w:b/>
          <w:bCs/>
        </w:rPr>
        <w:t>achieved to get 50 of 100 max test</w:t>
      </w:r>
      <w:r w:rsidR="00885D4D" w:rsidRPr="00885D4D">
        <w:rPr>
          <w:rFonts w:cstheme="minorHAnsi"/>
        </w:rPr>
        <w:t xml:space="preserve"> </w:t>
      </w:r>
      <w:r w:rsidR="00885D4D" w:rsidRPr="001F6558">
        <w:rPr>
          <w:rFonts w:cstheme="minorHAnsi"/>
          <w:b/>
          <w:bCs/>
        </w:rPr>
        <w:t>points</w:t>
      </w:r>
      <w:r w:rsidR="00885D4D" w:rsidRPr="00885D4D">
        <w:rPr>
          <w:rFonts w:cstheme="minorHAnsi"/>
        </w:rPr>
        <w:t xml:space="preserve">, he will get </w:t>
      </w:r>
      <w:r w:rsidR="00885D4D" w:rsidRPr="001F6558">
        <w:rPr>
          <w:rFonts w:cstheme="minorHAnsi"/>
          <w:b/>
          <w:bCs/>
        </w:rPr>
        <w:t>12.5 credits</w:t>
      </w:r>
      <w:r w:rsidR="00885D4D" w:rsidRPr="00885D4D">
        <w:rPr>
          <w:rFonts w:cstheme="minorHAnsi"/>
        </w:rPr>
        <w:t xml:space="preserve"> </w:t>
      </w:r>
      <w:r w:rsidR="001F6558">
        <w:rPr>
          <w:rFonts w:cstheme="minorHAnsi"/>
        </w:rPr>
        <w:t>for</w:t>
      </w:r>
      <w:r w:rsidR="00885D4D" w:rsidRPr="00885D4D">
        <w:rPr>
          <w:rFonts w:cstheme="minorHAnsi"/>
        </w:rPr>
        <w:t xml:space="preserve"> </w:t>
      </w:r>
      <w:r w:rsidR="001F6558">
        <w:rPr>
          <w:rFonts w:cstheme="minorHAnsi"/>
        </w:rPr>
        <w:t>the</w:t>
      </w:r>
      <w:r w:rsidR="00885D4D" w:rsidRPr="00885D4D">
        <w:rPr>
          <w:rFonts w:cstheme="minorHAnsi"/>
        </w:rPr>
        <w:t xml:space="preserve"> course.</w:t>
      </w:r>
    </w:p>
    <w:p w14:paraId="3D48D8A6" w14:textId="5A383D5A" w:rsidR="001F6558" w:rsidRDefault="001F6558" w:rsidP="12A88921">
      <w:pPr>
        <w:rPr>
          <w:rFonts w:cstheme="minorHAnsi"/>
          <w:b/>
          <w:bCs/>
        </w:rPr>
      </w:pPr>
      <w:r>
        <w:rPr>
          <w:rFonts w:cstheme="minorHAnsi"/>
        </w:rPr>
        <w:t xml:space="preserve">Also, you need to </w:t>
      </w:r>
      <w:r w:rsidRPr="001F6558">
        <w:rPr>
          <w:rFonts w:cstheme="minorHAnsi"/>
          <w:b/>
          <w:bCs/>
        </w:rPr>
        <w:t>keep track of each course</w:t>
      </w:r>
      <w:r>
        <w:rPr>
          <w:rFonts w:cstheme="minorHAnsi"/>
        </w:rPr>
        <w:t xml:space="preserve"> and </w:t>
      </w:r>
      <w:r w:rsidRPr="001F6558">
        <w:rPr>
          <w:rFonts w:cstheme="minorHAnsi"/>
          <w:b/>
          <w:bCs/>
        </w:rPr>
        <w:t>Diyan's credits</w:t>
      </w:r>
      <w:r w:rsidR="00CD0537">
        <w:rPr>
          <w:rFonts w:cstheme="minorHAnsi"/>
          <w:b/>
          <w:bCs/>
        </w:rPr>
        <w:t xml:space="preserve"> </w:t>
      </w:r>
      <w:r w:rsidR="00CD0537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Pr="001F6558">
        <w:rPr>
          <w:rFonts w:cstheme="minorHAnsi"/>
          <w:b/>
          <w:bCs/>
        </w:rPr>
        <w:t>sort</w:t>
      </w:r>
      <w:r w:rsidRPr="0067094B">
        <w:rPr>
          <w:rFonts w:cstheme="minorHAnsi"/>
          <w:b/>
          <w:bCs/>
        </w:rPr>
        <w:t xml:space="preserve"> th</w:t>
      </w:r>
      <w:r>
        <w:rPr>
          <w:rFonts w:cstheme="minorHAnsi"/>
          <w:b/>
          <w:bCs/>
        </w:rPr>
        <w:t>em in</w:t>
      </w:r>
      <w:r>
        <w:rPr>
          <w:rFonts w:cstheme="minorHAnsi"/>
        </w:rPr>
        <w:t xml:space="preserve"> </w:t>
      </w:r>
      <w:r w:rsidRPr="0067094B">
        <w:rPr>
          <w:rFonts w:cstheme="minorHAnsi"/>
          <w:b/>
          <w:bCs/>
        </w:rPr>
        <w:t>descending order</w:t>
      </w:r>
      <w:r>
        <w:rPr>
          <w:rFonts w:cstheme="minorHAnsi"/>
        </w:rPr>
        <w:t xml:space="preserve"> by </w:t>
      </w:r>
      <w:r w:rsidRPr="0067094B">
        <w:rPr>
          <w:rFonts w:cstheme="minorHAnsi"/>
          <w:b/>
          <w:bCs/>
        </w:rPr>
        <w:t>Diyan's credits</w:t>
      </w:r>
      <w:r>
        <w:rPr>
          <w:rFonts w:cstheme="minorHAnsi"/>
          <w:b/>
          <w:bCs/>
        </w:rPr>
        <w:t>.</w:t>
      </w:r>
    </w:p>
    <w:p w14:paraId="69F6B9AD" w14:textId="7B90EAC7" w:rsidR="001F6558" w:rsidRDefault="001F6558" w:rsidP="12A88921">
      <w:pPr>
        <w:rPr>
          <w:rFonts w:cstheme="minorHAnsi"/>
          <w:b/>
          <w:bCs/>
        </w:rPr>
      </w:pPr>
      <w:r w:rsidRPr="00CD0537">
        <w:rPr>
          <w:rFonts w:cstheme="minorHAnsi"/>
        </w:rPr>
        <w:t>Finally</w:t>
      </w:r>
      <w:r>
        <w:rPr>
          <w:rFonts w:cstheme="minorHAnsi"/>
          <w:b/>
          <w:bCs/>
        </w:rPr>
        <w:t xml:space="preserve">, return a string on multiple lines </w:t>
      </w:r>
      <w:r w:rsidRPr="00CD0537">
        <w:rPr>
          <w:rFonts w:cstheme="minorHAnsi"/>
        </w:rPr>
        <w:t>containing</w:t>
      </w:r>
      <w:r>
        <w:rPr>
          <w:rFonts w:cstheme="minorHAnsi"/>
          <w:b/>
          <w:bCs/>
        </w:rPr>
        <w:t>:</w:t>
      </w:r>
    </w:p>
    <w:p w14:paraId="7A0116FF" w14:textId="7A731DDC" w:rsidR="001F6558" w:rsidRPr="001F6558" w:rsidRDefault="001F6558" w:rsidP="001F6558">
      <w:pPr>
        <w:pStyle w:val="ListParagraph"/>
        <w:numPr>
          <w:ilvl w:val="0"/>
          <w:numId w:val="6"/>
        </w:numPr>
        <w:rPr>
          <w:rFonts w:cstheme="minorHAnsi"/>
        </w:rPr>
      </w:pPr>
      <w:r w:rsidRPr="001F6558">
        <w:rPr>
          <w:rFonts w:cstheme="minorHAnsi"/>
        </w:rPr>
        <w:t xml:space="preserve">Diyan's achievement </w:t>
      </w:r>
      <w:r w:rsidR="008F2362">
        <w:rPr>
          <w:rFonts w:cstheme="minorHAnsi"/>
        </w:rPr>
        <w:t>message</w:t>
      </w:r>
      <w:r w:rsidRPr="001F6558">
        <w:rPr>
          <w:rFonts w:cstheme="minorHAnsi"/>
        </w:rPr>
        <w:t>:</w:t>
      </w:r>
    </w:p>
    <w:p w14:paraId="77D4C9DC" w14:textId="5A7107E6" w:rsidR="0067094B" w:rsidRPr="001F6558" w:rsidRDefault="0067094B" w:rsidP="001F6558">
      <w:pPr>
        <w:pStyle w:val="ListParagraph"/>
        <w:numPr>
          <w:ilvl w:val="1"/>
          <w:numId w:val="6"/>
        </w:numPr>
        <w:rPr>
          <w:rFonts w:ascii="Consolas" w:hAnsi="Consolas" w:cstheme="minorHAnsi"/>
          <w:b/>
          <w:bCs/>
        </w:rPr>
      </w:pPr>
      <w:r w:rsidRPr="001F6558">
        <w:rPr>
          <w:rFonts w:cstheme="minorHAnsi"/>
        </w:rPr>
        <w:t xml:space="preserve">If the sum of </w:t>
      </w:r>
      <w:proofErr w:type="gramStart"/>
      <w:r w:rsidRPr="001F6558">
        <w:rPr>
          <w:rFonts w:cstheme="minorHAnsi"/>
        </w:rPr>
        <w:t xml:space="preserve">all </w:t>
      </w:r>
      <w:r w:rsidR="00E33A04" w:rsidRPr="001F6558">
        <w:rPr>
          <w:rFonts w:cstheme="minorHAnsi"/>
        </w:rPr>
        <w:t>of</w:t>
      </w:r>
      <w:proofErr w:type="gramEnd"/>
      <w:r w:rsidR="00E33A04" w:rsidRPr="001F6558">
        <w:rPr>
          <w:rFonts w:cstheme="minorHAnsi"/>
        </w:rPr>
        <w:t xml:space="preserve"> Diyan's </w:t>
      </w:r>
      <w:r w:rsidRPr="001F6558">
        <w:rPr>
          <w:rFonts w:cstheme="minorHAnsi"/>
        </w:rPr>
        <w:t xml:space="preserve">credits is </w:t>
      </w:r>
      <w:r w:rsidRPr="001F6558">
        <w:rPr>
          <w:rFonts w:cstheme="minorHAnsi"/>
          <w:b/>
          <w:bCs/>
        </w:rPr>
        <w:t>more than or equal to 240</w:t>
      </w:r>
      <w:r w:rsidRPr="001F6558">
        <w:rPr>
          <w:rFonts w:cstheme="minorHAnsi"/>
        </w:rPr>
        <w:t>,</w:t>
      </w:r>
      <w:r w:rsidR="001F6558" w:rsidRPr="001F6558">
        <w:rPr>
          <w:rFonts w:cstheme="minorHAnsi"/>
        </w:rPr>
        <w:t xml:space="preserve"> return</w:t>
      </w:r>
      <w:r w:rsidRPr="001F6558">
        <w:rPr>
          <w:rFonts w:cstheme="minorHAnsi"/>
        </w:rPr>
        <w:t xml:space="preserve">: </w:t>
      </w:r>
      <w:r w:rsidRPr="001F6558">
        <w:rPr>
          <w:rFonts w:ascii="Consolas" w:hAnsi="Consolas" w:cstheme="minorHAnsi"/>
          <w:b/>
          <w:bCs/>
        </w:rPr>
        <w:t>"Diyan gets a diploma with {total credits} credits."</w:t>
      </w:r>
    </w:p>
    <w:p w14:paraId="5B2D690B" w14:textId="607CC79E" w:rsidR="00E33A04" w:rsidRPr="001F6558" w:rsidRDefault="00E33A04" w:rsidP="001F6558">
      <w:pPr>
        <w:pStyle w:val="ListParagraph"/>
        <w:numPr>
          <w:ilvl w:val="1"/>
          <w:numId w:val="6"/>
        </w:numPr>
        <w:rPr>
          <w:rFonts w:cstheme="minorHAnsi"/>
        </w:rPr>
      </w:pPr>
      <w:r w:rsidRPr="001F6558">
        <w:rPr>
          <w:rFonts w:cstheme="minorHAnsi"/>
        </w:rPr>
        <w:t xml:space="preserve">Otherwise, </w:t>
      </w:r>
      <w:r w:rsidR="001F6558" w:rsidRPr="001F6558">
        <w:rPr>
          <w:rFonts w:cstheme="minorHAnsi"/>
        </w:rPr>
        <w:t>return</w:t>
      </w:r>
      <w:r w:rsidRPr="001F6558">
        <w:rPr>
          <w:rFonts w:cstheme="minorHAnsi"/>
        </w:rPr>
        <w:t xml:space="preserve">: </w:t>
      </w:r>
      <w:r w:rsidRPr="001F6558">
        <w:rPr>
          <w:rFonts w:ascii="Consolas" w:hAnsi="Consolas" w:cstheme="minorHAnsi"/>
          <w:b/>
          <w:bCs/>
        </w:rPr>
        <w:t>"</w:t>
      </w:r>
      <w:r w:rsidR="00706A81" w:rsidRPr="001F6558">
        <w:rPr>
          <w:rFonts w:ascii="Consolas" w:hAnsi="Consolas" w:cstheme="minorHAnsi"/>
          <w:b/>
          <w:bCs/>
        </w:rPr>
        <w:t>Diyan</w:t>
      </w:r>
      <w:r w:rsidRPr="001F6558">
        <w:rPr>
          <w:rFonts w:ascii="Consolas" w:hAnsi="Consolas" w:cstheme="minorHAnsi"/>
          <w:b/>
          <w:bCs/>
        </w:rPr>
        <w:t xml:space="preserve"> needs {credits needed} credits more for a diploma."</w:t>
      </w:r>
    </w:p>
    <w:p w14:paraId="291AB9AA" w14:textId="52BCF5C0" w:rsidR="005B61BA" w:rsidRPr="001F6558" w:rsidRDefault="001F6558" w:rsidP="001F6558">
      <w:pPr>
        <w:pStyle w:val="ListParagraph"/>
        <w:numPr>
          <w:ilvl w:val="0"/>
          <w:numId w:val="6"/>
        </w:numPr>
        <w:rPr>
          <w:rFonts w:cstheme="minorHAnsi"/>
          <w:b/>
          <w:bCs/>
        </w:rPr>
      </w:pPr>
      <w:r w:rsidRPr="001F6558">
        <w:rPr>
          <w:rFonts w:cstheme="minorHAnsi"/>
        </w:rPr>
        <w:t xml:space="preserve">Information for </w:t>
      </w:r>
      <w:r w:rsidRPr="00CD0537">
        <w:rPr>
          <w:rFonts w:cstheme="minorHAnsi"/>
          <w:b/>
          <w:bCs/>
        </w:rPr>
        <w:t>each course</w:t>
      </w:r>
      <w:r w:rsidRPr="001F6558">
        <w:rPr>
          <w:rFonts w:cstheme="minorHAnsi"/>
        </w:rPr>
        <w:t xml:space="preserve"> and </w:t>
      </w:r>
      <w:r w:rsidR="008F2362">
        <w:rPr>
          <w:rFonts w:cstheme="minorHAnsi"/>
          <w:b/>
          <w:bCs/>
        </w:rPr>
        <w:t>D</w:t>
      </w:r>
      <w:r w:rsidRPr="00CD0537">
        <w:rPr>
          <w:rFonts w:cstheme="minorHAnsi"/>
          <w:b/>
          <w:bCs/>
        </w:rPr>
        <w:t>iyan</w:t>
      </w:r>
      <w:r w:rsidR="00CD0537">
        <w:rPr>
          <w:rFonts w:cstheme="minorHAnsi"/>
          <w:b/>
          <w:bCs/>
        </w:rPr>
        <w:t>'s</w:t>
      </w:r>
      <w:r w:rsidRPr="00CD0537">
        <w:rPr>
          <w:rFonts w:cstheme="minorHAnsi"/>
          <w:b/>
          <w:bCs/>
        </w:rPr>
        <w:t xml:space="preserve"> credits</w:t>
      </w:r>
      <w:r w:rsidR="0067094B" w:rsidRPr="001F6558">
        <w:rPr>
          <w:rFonts w:cstheme="minorHAnsi"/>
          <w:b/>
          <w:bCs/>
        </w:rPr>
        <w:t>:</w:t>
      </w:r>
    </w:p>
    <w:p w14:paraId="2797632F" w14:textId="193466A8" w:rsidR="001F6558" w:rsidRDefault="0067094B" w:rsidP="001F6558">
      <w:pPr>
        <w:pStyle w:val="ListParagraph"/>
        <w:numPr>
          <w:ilvl w:val="0"/>
          <w:numId w:val="7"/>
        </w:numPr>
        <w:rPr>
          <w:rFonts w:ascii="Consolas" w:hAnsi="Consolas" w:cstheme="minorHAnsi"/>
          <w:b/>
          <w:bCs/>
        </w:rPr>
      </w:pPr>
      <w:r w:rsidRPr="001F6558">
        <w:rPr>
          <w:rFonts w:ascii="Consolas" w:hAnsi="Consolas" w:cstheme="minorHAnsi"/>
          <w:b/>
          <w:bCs/>
        </w:rPr>
        <w:t>"{course name}</w:t>
      </w:r>
      <w:r w:rsidR="00DB048D" w:rsidRPr="001F6558">
        <w:rPr>
          <w:rFonts w:ascii="Consolas" w:hAnsi="Consolas" w:cstheme="minorHAnsi"/>
          <w:b/>
          <w:bCs/>
        </w:rPr>
        <w:t xml:space="preserve"> </w:t>
      </w:r>
      <w:r w:rsidR="00E33A04" w:rsidRPr="001F6558">
        <w:rPr>
          <w:rFonts w:ascii="Consolas" w:hAnsi="Consolas" w:cstheme="minorHAnsi"/>
          <w:b/>
          <w:bCs/>
        </w:rPr>
        <w:t>-</w:t>
      </w:r>
      <w:r w:rsidR="00DB048D" w:rsidRPr="001F6558">
        <w:rPr>
          <w:rFonts w:ascii="Consolas" w:hAnsi="Consolas" w:cstheme="minorHAnsi"/>
          <w:b/>
          <w:bCs/>
        </w:rPr>
        <w:t xml:space="preserve"> </w:t>
      </w:r>
      <w:r w:rsidRPr="001F6558">
        <w:rPr>
          <w:rFonts w:ascii="Consolas" w:hAnsi="Consolas" w:cstheme="minorHAnsi"/>
          <w:b/>
          <w:bCs/>
        </w:rPr>
        <w:t>{</w:t>
      </w:r>
      <w:proofErr w:type="spellStart"/>
      <w:r w:rsidRPr="001F6558">
        <w:rPr>
          <w:rFonts w:ascii="Consolas" w:hAnsi="Consolas" w:cstheme="minorHAnsi"/>
          <w:b/>
          <w:bCs/>
        </w:rPr>
        <w:t>diyan's</w:t>
      </w:r>
      <w:proofErr w:type="spellEnd"/>
      <w:r w:rsidRPr="001F6558">
        <w:rPr>
          <w:rFonts w:ascii="Consolas" w:hAnsi="Consolas" w:cstheme="minorHAnsi"/>
          <w:b/>
          <w:bCs/>
        </w:rPr>
        <w:t xml:space="preserve"> </w:t>
      </w:r>
      <w:r w:rsidR="001F6558" w:rsidRPr="001F6558">
        <w:rPr>
          <w:rFonts w:ascii="Consolas" w:hAnsi="Consolas" w:cstheme="minorHAnsi"/>
          <w:b/>
          <w:bCs/>
        </w:rPr>
        <w:t>credits</w:t>
      </w:r>
      <w:r w:rsidRPr="001F6558">
        <w:rPr>
          <w:rFonts w:ascii="Consolas" w:hAnsi="Consolas" w:cstheme="minorHAnsi"/>
          <w:b/>
          <w:bCs/>
        </w:rPr>
        <w:t>}"</w:t>
      </w:r>
    </w:p>
    <w:p w14:paraId="0A530B95" w14:textId="6D73B1B5" w:rsidR="00CD0537" w:rsidRPr="00CD0537" w:rsidRDefault="00CD0537" w:rsidP="00CD0537">
      <w:pPr>
        <w:pStyle w:val="ListParagraph"/>
        <w:numPr>
          <w:ilvl w:val="0"/>
          <w:numId w:val="7"/>
        </w:numPr>
        <w:rPr>
          <w:b/>
          <w:bCs/>
        </w:rPr>
      </w:pPr>
      <w:r w:rsidRPr="00CD0537">
        <w:rPr>
          <w:b/>
          <w:bCs/>
        </w:rPr>
        <w:t>Note: Each course data should be on a new line</w:t>
      </w:r>
      <w:r>
        <w:rPr>
          <w:b/>
          <w:bCs/>
        </w:rPr>
        <w:t>.</w:t>
      </w:r>
    </w:p>
    <w:p w14:paraId="221FA1E5" w14:textId="565ADE1B" w:rsidR="001F6558" w:rsidRPr="001F6558" w:rsidRDefault="001F6558" w:rsidP="001F6558">
      <w:pPr>
        <w:pStyle w:val="ListParagraph"/>
        <w:numPr>
          <w:ilvl w:val="0"/>
          <w:numId w:val="6"/>
        </w:numPr>
        <w:rPr>
          <w:rFonts w:cstheme="minorHAnsi"/>
          <w:b/>
          <w:bCs/>
        </w:rPr>
      </w:pPr>
      <w:r>
        <w:rPr>
          <w:rFonts w:cstheme="minorHAnsi"/>
        </w:rPr>
        <w:t xml:space="preserve">All </w:t>
      </w:r>
      <w:r w:rsidRPr="001F6558">
        <w:rPr>
          <w:rFonts w:cstheme="minorHAnsi"/>
          <w:b/>
          <w:bCs/>
        </w:rPr>
        <w:t>credits</w:t>
      </w:r>
      <w:r>
        <w:rPr>
          <w:rFonts w:cstheme="minorHAnsi"/>
        </w:rPr>
        <w:t xml:space="preserve"> must be </w:t>
      </w:r>
      <w:r w:rsidRPr="001F6558">
        <w:rPr>
          <w:rFonts w:cstheme="minorHAnsi"/>
          <w:b/>
          <w:bCs/>
        </w:rPr>
        <w:t>formatted to the first decimal place</w:t>
      </w:r>
      <w:r>
        <w:rPr>
          <w:rFonts w:cstheme="minorHAnsi"/>
          <w:b/>
          <w:bCs/>
        </w:rPr>
        <w:t>.</w:t>
      </w:r>
    </w:p>
    <w:p w14:paraId="2BB8106E" w14:textId="77777777" w:rsidR="001F6558" w:rsidRPr="001F6558" w:rsidRDefault="001F6558" w:rsidP="001F6558">
      <w:pPr>
        <w:ind w:left="1080"/>
        <w:rPr>
          <w:rFonts w:ascii="Consolas" w:hAnsi="Consolas" w:cstheme="minorHAnsi"/>
          <w:b/>
          <w:bCs/>
        </w:rPr>
      </w:pPr>
    </w:p>
    <w:p w14:paraId="0E4842C1" w14:textId="745D1DC1" w:rsidR="0051157B" w:rsidRPr="0051157B" w:rsidRDefault="0051157B" w:rsidP="7F9D5E56">
      <w:pPr>
        <w:rPr>
          <w:b/>
          <w:bCs/>
          <w:i/>
          <w:iCs/>
          <w:u w:val="single"/>
        </w:rPr>
      </w:pPr>
      <w:r w:rsidRPr="7F9D5E56">
        <w:rPr>
          <w:b/>
          <w:bCs/>
          <w:i/>
          <w:iCs/>
          <w:u w:val="single"/>
        </w:rPr>
        <w:t>Note: Submit only the function in the judge system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28DC7FF3" w14:textId="4C5F65AB" w:rsidR="0051157B" w:rsidRPr="0051157B" w:rsidRDefault="0051157B" w:rsidP="007050AC">
      <w:pPr>
        <w:pStyle w:val="ListParagraph"/>
        <w:numPr>
          <w:ilvl w:val="0"/>
          <w:numId w:val="3"/>
        </w:numPr>
      </w:pPr>
      <w:r>
        <w:t xml:space="preserve">There will be </w:t>
      </w:r>
      <w:r w:rsidRPr="7F9D5E56">
        <w:rPr>
          <w:b/>
          <w:bCs/>
        </w:rPr>
        <w:t>no input</w:t>
      </w:r>
      <w:r>
        <w:t xml:space="preserve">, just any number of </w:t>
      </w:r>
      <w:r w:rsidR="00E33A04">
        <w:t>strings with courses data p</w:t>
      </w:r>
      <w:r>
        <w:t>assed to your function</w:t>
      </w:r>
    </w:p>
    <w:p w14:paraId="1D161BA1" w14:textId="6B0DADD3" w:rsidR="0051157B" w:rsidRDefault="00901396" w:rsidP="12A88921">
      <w:pPr>
        <w:pStyle w:val="Heading3"/>
      </w:pPr>
      <w:r>
        <w:t>Output</w:t>
      </w:r>
    </w:p>
    <w:p w14:paraId="37787581" w14:textId="659DA24E" w:rsidR="00E33A04" w:rsidRPr="00E33A04" w:rsidRDefault="0051157B" w:rsidP="00E33A04">
      <w:pPr>
        <w:pStyle w:val="ListParagraph"/>
        <w:numPr>
          <w:ilvl w:val="0"/>
          <w:numId w:val="4"/>
        </w:numPr>
        <w:rPr>
          <w:rFonts w:cstheme="minorHAnsi"/>
        </w:rPr>
      </w:pPr>
      <w:r>
        <w:t xml:space="preserve">The function should </w:t>
      </w:r>
      <w:r w:rsidRPr="7F9D5E56">
        <w:rPr>
          <w:b/>
          <w:bCs/>
        </w:rPr>
        <w:t>return</w:t>
      </w:r>
      <w:r w:rsidR="000B037C" w:rsidRPr="7F9D5E56">
        <w:rPr>
          <w:b/>
          <w:bCs/>
        </w:rPr>
        <w:t xml:space="preserve"> a </w:t>
      </w:r>
      <w:r w:rsidR="00681A0D" w:rsidRPr="7F9D5E56">
        <w:rPr>
          <w:b/>
          <w:bCs/>
        </w:rPr>
        <w:t>string</w:t>
      </w:r>
      <w:r w:rsidR="00977CFB" w:rsidRPr="7F9D5E56">
        <w:rPr>
          <w:b/>
          <w:bCs/>
        </w:rPr>
        <w:t xml:space="preserve"> </w:t>
      </w:r>
      <w:r w:rsidR="00681A0D">
        <w:t>in the format</w:t>
      </w:r>
      <w:r w:rsidR="00CD0537">
        <w:t xml:space="preserve"> described above</w:t>
      </w:r>
      <w:r w:rsidR="00E33A04">
        <w:t>:</w:t>
      </w:r>
    </w:p>
    <w:p w14:paraId="712C5E8E" w14:textId="70E27369" w:rsidR="056DEE35" w:rsidRDefault="056DEE35" w:rsidP="056DEE35">
      <w:pPr>
        <w:pStyle w:val="Heading3"/>
        <w:rPr>
          <w:rFonts w:ascii="Calibri" w:eastAsia="SimSun" w:hAnsi="Calibri" w:cs="Times New Roman"/>
          <w:bCs/>
        </w:rPr>
      </w:pPr>
      <w:r>
        <w:t>Constraints:</w:t>
      </w:r>
    </w:p>
    <w:p w14:paraId="7EE2BD57" w14:textId="2206F23C" w:rsidR="056DEE35" w:rsidRPr="00706A81" w:rsidRDefault="056DEE35" w:rsidP="056DEE35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There will</w:t>
      </w:r>
      <w:r w:rsidR="00E33A04">
        <w:t xml:space="preserve"> always be </w:t>
      </w:r>
      <w:r w:rsidR="00E33A04" w:rsidRPr="00CD0537">
        <w:rPr>
          <w:b/>
          <w:bCs/>
        </w:rPr>
        <w:t>at least</w:t>
      </w:r>
      <w:r w:rsidR="00E33A04">
        <w:t xml:space="preserve"> </w:t>
      </w:r>
      <w:r w:rsidR="00E33A04" w:rsidRPr="00CD0537">
        <w:rPr>
          <w:b/>
          <w:bCs/>
        </w:rPr>
        <w:t>one course</w:t>
      </w:r>
      <w:r>
        <w:t>.</w:t>
      </w:r>
    </w:p>
    <w:p w14:paraId="7F879F17" w14:textId="7B7C25BE" w:rsidR="00706A81" w:rsidRPr="00937650" w:rsidRDefault="00706A81" w:rsidP="056DEE35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</w:t>
      </w:r>
      <w:r w:rsidR="00CD0537">
        <w:t xml:space="preserve">will </w:t>
      </w:r>
      <w:r w:rsidR="00CD0537" w:rsidRPr="00CD0537">
        <w:rPr>
          <w:b/>
          <w:bCs/>
        </w:rPr>
        <w:t>not</w:t>
      </w:r>
      <w:r>
        <w:t xml:space="preserve"> be two</w:t>
      </w:r>
      <w:r w:rsidR="00CD0537">
        <w:t xml:space="preserve"> or more</w:t>
      </w:r>
      <w:r>
        <w:t xml:space="preserve"> courses with </w:t>
      </w:r>
      <w:r w:rsidR="00CD0537">
        <w:t xml:space="preserve">the </w:t>
      </w:r>
      <w:r w:rsidR="00CD0537" w:rsidRPr="00CD0537">
        <w:rPr>
          <w:b/>
          <w:bCs/>
        </w:rPr>
        <w:t>same</w:t>
      </w:r>
      <w:r w:rsidRPr="00CD0537">
        <w:rPr>
          <w:b/>
          <w:bCs/>
        </w:rPr>
        <w:t xml:space="preserve"> name</w:t>
      </w:r>
      <w:r>
        <w:t>.</w:t>
      </w:r>
    </w:p>
    <w:p w14:paraId="52427F68" w14:textId="2D831E82" w:rsidR="00937650" w:rsidRDefault="00937650" w:rsidP="056DEE35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All points and all credits will be </w:t>
      </w:r>
      <w:r w:rsidR="00CD0537">
        <w:rPr>
          <w:b/>
          <w:bCs/>
        </w:rPr>
        <w:t>whole numbers</w:t>
      </w:r>
    </w:p>
    <w:p w14:paraId="281F87B5" w14:textId="77777777" w:rsidR="00CF4015" w:rsidRPr="00D01A17" w:rsidRDefault="00CF4015" w:rsidP="00CF4015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5"/>
        <w:gridCol w:w="5670"/>
      </w:tblGrid>
      <w:tr w:rsidR="00CD0537" w:rsidRPr="00D01A17" w14:paraId="797F0452" w14:textId="0B14F03F" w:rsidTr="00EA6B7E">
        <w:tc>
          <w:tcPr>
            <w:tcW w:w="4815" w:type="dxa"/>
            <w:shd w:val="clear" w:color="auto" w:fill="D9D9D9" w:themeFill="background1" w:themeFillShade="D9"/>
          </w:tcPr>
          <w:p w14:paraId="5CA5FAED" w14:textId="5ABAEC55" w:rsidR="00CD0537" w:rsidRPr="00D01A17" w:rsidRDefault="00CD0537" w:rsidP="00BE272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66983D92" w14:textId="77777777" w:rsidR="00CD0537" w:rsidRPr="00D01A17" w:rsidRDefault="00CD0537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CD0537" w:rsidRPr="00D01A17" w14:paraId="6EE6E2E3" w14:textId="74CD9D91" w:rsidTr="00EA6B7E">
        <w:tc>
          <w:tcPr>
            <w:tcW w:w="4815" w:type="dxa"/>
          </w:tcPr>
          <w:p w14:paraId="6F7A3664" w14:textId="77777777" w:rsidR="00CD0537" w:rsidRPr="00706A81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3E857BF6" w14:textId="77777777" w:rsidR="00CD0537" w:rsidRPr="00706A81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students_credits(</w:t>
            </w:r>
          </w:p>
          <w:p w14:paraId="21F159EC" w14:textId="476D0A77" w:rsidR="00CD0537" w:rsidRPr="00706A81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Computer Science-12-300-250",</w:t>
            </w:r>
          </w:p>
          <w:p w14:paraId="43136623" w14:textId="77777777" w:rsidR="00CD0537" w:rsidRPr="00706A81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Basic Algebra-15-400-200",</w:t>
            </w:r>
          </w:p>
          <w:p w14:paraId="5A42176B" w14:textId="77777777" w:rsidR="00CD0537" w:rsidRPr="00706A81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Algorithms-25-500-490"</w:t>
            </w:r>
          </w:p>
          <w:p w14:paraId="34894162" w14:textId="77777777" w:rsidR="00CD0537" w:rsidRPr="00706A81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)</w:t>
            </w:r>
          </w:p>
          <w:p w14:paraId="31150C79" w14:textId="109E1A75" w:rsidR="00CD0537" w:rsidRPr="00D01A17" w:rsidRDefault="00CD0537" w:rsidP="00706A81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706A81">
              <w:rPr>
                <w:rFonts w:ascii="Consolas" w:eastAsia="Times New Roman" w:hAnsi="Consolas" w:cs="Courier New"/>
                <w:noProof/>
                <w:lang w:eastAsia="bg-BG"/>
              </w:rPr>
              <w:t>)</w:t>
            </w:r>
          </w:p>
        </w:tc>
        <w:tc>
          <w:tcPr>
            <w:tcW w:w="5670" w:type="dxa"/>
          </w:tcPr>
          <w:p w14:paraId="4D698A7E" w14:textId="77777777" w:rsidR="00CD0537" w:rsidRPr="00376602" w:rsidRDefault="00CD0537" w:rsidP="00376602">
            <w:pPr>
              <w:spacing w:before="0" w:after="0"/>
              <w:rPr>
                <w:rFonts w:ascii="Consolas" w:hAnsi="Consolas"/>
                <w:noProof/>
              </w:rPr>
            </w:pPr>
            <w:r w:rsidRPr="00376602">
              <w:rPr>
                <w:rFonts w:ascii="Consolas" w:hAnsi="Consolas"/>
                <w:noProof/>
              </w:rPr>
              <w:t>Diyan needs 198.0 credits more for a diploma.</w:t>
            </w:r>
          </w:p>
          <w:p w14:paraId="64F2EF85" w14:textId="4807DD9B" w:rsidR="00CD0537" w:rsidRPr="00376602" w:rsidRDefault="00CD0537" w:rsidP="00376602">
            <w:pPr>
              <w:spacing w:before="0" w:after="0"/>
              <w:rPr>
                <w:rFonts w:ascii="Consolas" w:hAnsi="Consolas"/>
                <w:noProof/>
              </w:rPr>
            </w:pPr>
            <w:r w:rsidRPr="00376602">
              <w:rPr>
                <w:rFonts w:ascii="Consolas" w:hAnsi="Consolas"/>
                <w:noProof/>
              </w:rPr>
              <w:t>Algorithm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376602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376602">
              <w:rPr>
                <w:rFonts w:ascii="Consolas" w:hAnsi="Consolas"/>
                <w:noProof/>
              </w:rPr>
              <w:t>24.5</w:t>
            </w:r>
          </w:p>
          <w:p w14:paraId="56DBA2CC" w14:textId="121C453D" w:rsidR="00CD0537" w:rsidRPr="00376602" w:rsidRDefault="00CD0537" w:rsidP="00376602">
            <w:pPr>
              <w:spacing w:before="0" w:after="0"/>
              <w:rPr>
                <w:rFonts w:ascii="Consolas" w:hAnsi="Consolas"/>
                <w:noProof/>
              </w:rPr>
            </w:pPr>
            <w:r w:rsidRPr="00376602">
              <w:rPr>
                <w:rFonts w:ascii="Consolas" w:hAnsi="Consolas"/>
                <w:noProof/>
              </w:rPr>
              <w:t>Computer Scienc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376602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376602">
              <w:rPr>
                <w:rFonts w:ascii="Consolas" w:hAnsi="Consolas"/>
                <w:noProof/>
              </w:rPr>
              <w:t>10.0</w:t>
            </w:r>
          </w:p>
          <w:p w14:paraId="6F641E2F" w14:textId="41FF0870" w:rsidR="00CD0537" w:rsidRPr="00D01A17" w:rsidRDefault="00CD0537" w:rsidP="00376602">
            <w:pPr>
              <w:spacing w:before="0" w:after="0"/>
              <w:rPr>
                <w:rFonts w:ascii="Consolas" w:hAnsi="Consolas"/>
                <w:noProof/>
              </w:rPr>
            </w:pPr>
            <w:r w:rsidRPr="00376602">
              <w:rPr>
                <w:rFonts w:ascii="Consolas" w:hAnsi="Consolas"/>
                <w:noProof/>
              </w:rPr>
              <w:t>Basic Algebra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376602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376602">
              <w:rPr>
                <w:rFonts w:ascii="Consolas" w:hAnsi="Consolas"/>
                <w:noProof/>
              </w:rPr>
              <w:t>7.5</w:t>
            </w:r>
          </w:p>
        </w:tc>
      </w:tr>
      <w:tr w:rsidR="00CD0537" w:rsidRPr="00D01A17" w14:paraId="1B479089" w14:textId="77777777" w:rsidTr="00CD0537">
        <w:tc>
          <w:tcPr>
            <w:tcW w:w="10485" w:type="dxa"/>
            <w:gridSpan w:val="2"/>
            <w:shd w:val="clear" w:color="auto" w:fill="D9D9D9" w:themeFill="background1" w:themeFillShade="D9"/>
          </w:tcPr>
          <w:p w14:paraId="6894964F" w14:textId="77777777" w:rsidR="00CD0537" w:rsidRPr="00CD0537" w:rsidRDefault="00CD0537" w:rsidP="00CD0537">
            <w:pPr>
              <w:jc w:val="center"/>
              <w:rPr>
                <w:rFonts w:cstheme="minorHAnsi"/>
                <w:noProof/>
              </w:rPr>
            </w:pPr>
            <w:r w:rsidRPr="00CD0537">
              <w:rPr>
                <w:rFonts w:cstheme="minorHAnsi"/>
                <w:b/>
                <w:bCs/>
                <w:noProof/>
              </w:rPr>
              <w:lastRenderedPageBreak/>
              <w:t>Comment</w:t>
            </w:r>
          </w:p>
        </w:tc>
      </w:tr>
      <w:tr w:rsidR="00CD0537" w:rsidRPr="00D01A17" w14:paraId="1CF04DCB" w14:textId="77777777" w:rsidTr="00CD0537">
        <w:tc>
          <w:tcPr>
            <w:tcW w:w="10485" w:type="dxa"/>
            <w:gridSpan w:val="2"/>
          </w:tcPr>
          <w:p w14:paraId="5C9BE954" w14:textId="1B0B3912" w:rsidR="00CD0537" w:rsidRDefault="00CD0537" w:rsidP="00CD053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irst, </w:t>
            </w:r>
            <w:r w:rsidR="00EA6B7E">
              <w:rPr>
                <w:rFonts w:cstheme="minorHAnsi"/>
                <w:noProof/>
              </w:rPr>
              <w:t xml:space="preserve">we get the data for the </w:t>
            </w:r>
            <w:r w:rsidR="00EA6B7E" w:rsidRPr="00EA6B7E">
              <w:rPr>
                <w:rFonts w:cstheme="minorHAnsi"/>
                <w:b/>
                <w:bCs/>
                <w:noProof/>
              </w:rPr>
              <w:t>Computer Science</w:t>
            </w:r>
            <w:r w:rsidR="00EA6B7E">
              <w:rPr>
                <w:rFonts w:cstheme="minorHAnsi"/>
                <w:noProof/>
              </w:rPr>
              <w:t xml:space="preserve"> course. The total credits for this course are 12, and Diyan manages to reach 250 points out of 300 total points on the test. W</w:t>
            </w:r>
            <w:r>
              <w:rPr>
                <w:rFonts w:cstheme="minorHAnsi"/>
                <w:noProof/>
              </w:rPr>
              <w:t xml:space="preserve">e calculate what percentage of the test Diyan took </w:t>
            </w:r>
            <w:r w:rsidRPr="00CD0537">
              <w:rPr>
                <w:rFonts w:cstheme="minorHAnsi"/>
                <w:noProof/>
              </w:rPr>
              <w:t xml:space="preserve">-&gt; </w:t>
            </w:r>
            <w:r w:rsidRPr="00CD0537">
              <w:rPr>
                <w:rFonts w:cstheme="minorHAnsi"/>
                <w:b/>
                <w:bCs/>
                <w:noProof/>
              </w:rPr>
              <w:t xml:space="preserve">250 / 300 = </w:t>
            </w:r>
            <w:r w:rsidR="00EA6B7E">
              <w:rPr>
                <w:rFonts w:cstheme="minorHAnsi"/>
                <w:b/>
                <w:bCs/>
                <w:noProof/>
              </w:rPr>
              <w:t>83.3%</w:t>
            </w:r>
            <w:r w:rsidRPr="00CD0537">
              <w:rPr>
                <w:rFonts w:cstheme="minorHAnsi"/>
                <w:noProof/>
              </w:rPr>
              <w:t xml:space="preserve">. After that, we find the credits that he has for this course -&gt; </w:t>
            </w:r>
            <w:r w:rsidRPr="00CD0537">
              <w:rPr>
                <w:rFonts w:cstheme="minorHAnsi"/>
                <w:b/>
                <w:bCs/>
                <w:noProof/>
              </w:rPr>
              <w:t>12 * 83.3% = 10</w:t>
            </w:r>
            <w:r w:rsidRPr="00CD0537">
              <w:rPr>
                <w:rFonts w:cstheme="minorHAnsi"/>
                <w:noProof/>
              </w:rPr>
              <w:t>.</w:t>
            </w:r>
          </w:p>
          <w:p w14:paraId="645333D9" w14:textId="0BDB4DF6" w:rsidR="00CD0537" w:rsidRDefault="00EA6B7E" w:rsidP="00CD053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, we get the data for the </w:t>
            </w:r>
            <w:r w:rsidRPr="00EA6B7E">
              <w:rPr>
                <w:rFonts w:cstheme="minorHAnsi"/>
                <w:b/>
                <w:bCs/>
                <w:noProof/>
              </w:rPr>
              <w:t>Basics Algebra</w:t>
            </w:r>
            <w:r>
              <w:rPr>
                <w:rFonts w:cstheme="minorHAnsi"/>
                <w:noProof/>
              </w:rPr>
              <w:t xml:space="preserve"> course. Diyan manages to get </w:t>
            </w:r>
            <w:r w:rsidRPr="00EA6B7E">
              <w:rPr>
                <w:rFonts w:cstheme="minorHAnsi"/>
                <w:b/>
                <w:bCs/>
                <w:noProof/>
              </w:rPr>
              <w:t>200/400 points</w:t>
            </w:r>
            <w:r>
              <w:rPr>
                <w:rFonts w:cstheme="minorHAnsi"/>
                <w:noProof/>
              </w:rPr>
              <w:t xml:space="preserve"> on the test and receives </w:t>
            </w:r>
            <w:r w:rsidRPr="00EA6B7E">
              <w:rPr>
                <w:rFonts w:cstheme="minorHAnsi"/>
                <w:b/>
                <w:bCs/>
                <w:noProof/>
              </w:rPr>
              <w:t>7.5 credits</w:t>
            </w:r>
            <w:r>
              <w:rPr>
                <w:rFonts w:cstheme="minorHAnsi"/>
                <w:noProof/>
              </w:rPr>
              <w:t>.</w:t>
            </w:r>
          </w:p>
          <w:p w14:paraId="489EF6D0" w14:textId="3411EE02" w:rsidR="00EA6B7E" w:rsidRDefault="00EA6B7E" w:rsidP="00CD053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We get the data for the </w:t>
            </w:r>
            <w:r w:rsidRPr="00EA6B7E">
              <w:rPr>
                <w:rFonts w:cstheme="minorHAnsi"/>
                <w:b/>
                <w:bCs/>
                <w:noProof/>
              </w:rPr>
              <w:t>Algorithms</w:t>
            </w:r>
            <w:r>
              <w:rPr>
                <w:rFonts w:cstheme="minorHAnsi"/>
                <w:noProof/>
              </w:rPr>
              <w:t xml:space="preserve"> course. Diyan manages to get </w:t>
            </w:r>
            <w:r w:rsidRPr="00EA6B7E">
              <w:rPr>
                <w:rFonts w:cstheme="minorHAnsi"/>
                <w:b/>
                <w:bCs/>
                <w:noProof/>
              </w:rPr>
              <w:t>490/500 points</w:t>
            </w:r>
            <w:r>
              <w:rPr>
                <w:rFonts w:cstheme="minorHAnsi"/>
                <w:noProof/>
              </w:rPr>
              <w:t xml:space="preserve"> on the test and receives </w:t>
            </w:r>
            <w:r w:rsidRPr="00EA6B7E">
              <w:rPr>
                <w:rFonts w:cstheme="minorHAnsi"/>
                <w:b/>
                <w:bCs/>
                <w:noProof/>
              </w:rPr>
              <w:t>24.5 credits</w:t>
            </w:r>
            <w:r>
              <w:rPr>
                <w:rFonts w:cstheme="minorHAnsi"/>
                <w:noProof/>
              </w:rPr>
              <w:t>.</w:t>
            </w:r>
          </w:p>
          <w:p w14:paraId="66F90118" w14:textId="39AF660B" w:rsidR="00CD0537" w:rsidRDefault="00EA6B7E" w:rsidP="00CD053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Diyan's </w:t>
            </w:r>
            <w:r w:rsidRPr="00EA6B7E">
              <w:rPr>
                <w:rFonts w:cstheme="minorHAnsi"/>
                <w:b/>
                <w:bCs/>
                <w:noProof/>
              </w:rPr>
              <w:t xml:space="preserve">total credits are </w:t>
            </w:r>
            <w:r w:rsidR="00CD0537" w:rsidRPr="00EA6B7E">
              <w:rPr>
                <w:rFonts w:cstheme="minorHAnsi"/>
                <w:b/>
                <w:bCs/>
                <w:noProof/>
              </w:rPr>
              <w:t>42</w:t>
            </w:r>
            <w:r>
              <w:rPr>
                <w:rFonts w:cstheme="minorHAnsi"/>
                <w:noProof/>
              </w:rPr>
              <w:t>. However, it</w:t>
            </w:r>
            <w:r w:rsidR="00CD0537">
              <w:rPr>
                <w:rFonts w:cstheme="minorHAnsi"/>
                <w:noProof/>
              </w:rPr>
              <w:t xml:space="preserve"> is </w:t>
            </w:r>
            <w:r w:rsidR="00CD0537" w:rsidRPr="00EA6B7E">
              <w:rPr>
                <w:rFonts w:cstheme="minorHAnsi"/>
                <w:b/>
                <w:bCs/>
                <w:noProof/>
              </w:rPr>
              <w:t>less than 240</w:t>
            </w:r>
            <w:r w:rsidR="00CD0537">
              <w:rPr>
                <w:rFonts w:cstheme="minorHAnsi"/>
                <w:noProof/>
              </w:rPr>
              <w:t xml:space="preserve">, so he can't get a diploma. </w:t>
            </w:r>
          </w:p>
          <w:p w14:paraId="1C304E21" w14:textId="6B86E229" w:rsidR="00CD0537" w:rsidRDefault="00CD0537" w:rsidP="00CD053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inally, we </w:t>
            </w:r>
            <w:r w:rsidRPr="00EA6B7E">
              <w:rPr>
                <w:rFonts w:cstheme="minorHAnsi"/>
                <w:b/>
                <w:bCs/>
                <w:noProof/>
              </w:rPr>
              <w:t>sort the courses</w:t>
            </w:r>
            <w:r>
              <w:rPr>
                <w:rFonts w:cstheme="minorHAnsi"/>
                <w:noProof/>
              </w:rPr>
              <w:t xml:space="preserve"> by </w:t>
            </w:r>
            <w:r w:rsidR="00EA6B7E">
              <w:rPr>
                <w:rFonts w:cstheme="minorHAnsi"/>
                <w:noProof/>
              </w:rPr>
              <w:t xml:space="preserve">Diyan's credits </w:t>
            </w:r>
            <w:r>
              <w:rPr>
                <w:rFonts w:cstheme="minorHAnsi"/>
                <w:noProof/>
              </w:rPr>
              <w:t xml:space="preserve">in </w:t>
            </w:r>
            <w:r w:rsidRPr="00EA6B7E">
              <w:rPr>
                <w:rFonts w:cstheme="minorHAnsi"/>
                <w:b/>
                <w:bCs/>
                <w:noProof/>
              </w:rPr>
              <w:t>descending order</w:t>
            </w:r>
            <w:r w:rsidR="00EA6B7E">
              <w:rPr>
                <w:rFonts w:cstheme="minorHAnsi"/>
                <w:noProof/>
              </w:rPr>
              <w:t xml:space="preserve"> and </w:t>
            </w:r>
            <w:r w:rsidR="00EA6B7E" w:rsidRPr="00EA6B7E">
              <w:rPr>
                <w:rFonts w:cstheme="minorHAnsi"/>
                <w:b/>
                <w:bCs/>
                <w:noProof/>
              </w:rPr>
              <w:t>return</w:t>
            </w:r>
            <w:r w:rsidR="00EA6B7E">
              <w:rPr>
                <w:rFonts w:cstheme="minorHAnsi"/>
                <w:noProof/>
              </w:rPr>
              <w:t xml:space="preserve"> all the </w:t>
            </w:r>
            <w:r w:rsidR="00EA6B7E" w:rsidRPr="00EA6B7E">
              <w:rPr>
                <w:rFonts w:cstheme="minorHAnsi"/>
                <w:b/>
                <w:bCs/>
                <w:noProof/>
              </w:rPr>
              <w:t>needed output</w:t>
            </w:r>
            <w:r w:rsidR="00EA6B7E">
              <w:rPr>
                <w:rFonts w:cstheme="minorHAnsi"/>
                <w:noProof/>
              </w:rPr>
              <w:t>.</w:t>
            </w:r>
          </w:p>
        </w:tc>
      </w:tr>
      <w:tr w:rsidR="00CD0537" w:rsidRPr="00D01A17" w14:paraId="78B1B4D6" w14:textId="77777777" w:rsidTr="00EA6B7E">
        <w:tc>
          <w:tcPr>
            <w:tcW w:w="4815" w:type="dxa"/>
          </w:tcPr>
          <w:p w14:paraId="7145DEAC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207C5B61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students_credits(</w:t>
            </w:r>
          </w:p>
          <w:p w14:paraId="5DCA6B7B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Discrete Maths-40-500-450",</w:t>
            </w:r>
          </w:p>
          <w:p w14:paraId="398A4652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AI Development-20-400-400",</w:t>
            </w:r>
          </w:p>
          <w:p w14:paraId="08B87C34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Algorithms Advanced-50-700-630",</w:t>
            </w:r>
          </w:p>
          <w:p w14:paraId="28818426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Python Development-15-200-200",</w:t>
            </w:r>
          </w:p>
          <w:p w14:paraId="0BB7748F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JavaScript Development-12-500-480",</w:t>
            </w:r>
          </w:p>
          <w:p w14:paraId="17FF41C2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C++ Development-30-500-405",</w:t>
            </w:r>
          </w:p>
          <w:p w14:paraId="368A5E9B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Game Engine Development-70-100-70",</w:t>
            </w:r>
          </w:p>
          <w:p w14:paraId="755C43CF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Mobile Development-25-250-225",</w:t>
            </w:r>
          </w:p>
          <w:p w14:paraId="6FA264CA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QA-20-300-300",</w:t>
            </w:r>
          </w:p>
          <w:p w14:paraId="44019EAE" w14:textId="77777777" w:rsidR="00CD0537" w:rsidRPr="00C813BE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)</w:t>
            </w:r>
          </w:p>
          <w:p w14:paraId="305E0986" w14:textId="0D315873" w:rsidR="00CD0537" w:rsidRDefault="00CD0537" w:rsidP="00CD0537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>)</w:t>
            </w:r>
          </w:p>
        </w:tc>
        <w:tc>
          <w:tcPr>
            <w:tcW w:w="5670" w:type="dxa"/>
          </w:tcPr>
          <w:p w14:paraId="599046DC" w14:textId="2DC4E97C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Diyan gets a diploma with 243.3 credits.</w:t>
            </w:r>
          </w:p>
          <w:p w14:paraId="0EFB4083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Game Engine Development - 49.0</w:t>
            </w:r>
          </w:p>
          <w:p w14:paraId="57E6AC38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Algorithms Advanced - 45.0</w:t>
            </w:r>
          </w:p>
          <w:p w14:paraId="4769B6E3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Discrete Maths - 36.0</w:t>
            </w:r>
          </w:p>
          <w:p w14:paraId="3D99F470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C++ Development - 24.3</w:t>
            </w:r>
          </w:p>
          <w:p w14:paraId="56433B96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Mobile Development - 22.5</w:t>
            </w:r>
          </w:p>
          <w:p w14:paraId="6C51CD98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AI Development - 20.0</w:t>
            </w:r>
          </w:p>
          <w:p w14:paraId="194933D6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QA - 20.0</w:t>
            </w:r>
          </w:p>
          <w:p w14:paraId="285656B6" w14:textId="77777777" w:rsidR="00CD0537" w:rsidRPr="00C813BE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Python Development - 15.0</w:t>
            </w:r>
          </w:p>
          <w:p w14:paraId="22A024C3" w14:textId="309F3415" w:rsidR="00CD0537" w:rsidRPr="00407B53" w:rsidRDefault="00CD0537" w:rsidP="00CD0537">
            <w:pPr>
              <w:spacing w:before="0" w:after="0"/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JavaScript Development - 11.5</w:t>
            </w:r>
          </w:p>
        </w:tc>
      </w:tr>
      <w:tr w:rsidR="00CD0537" w14:paraId="3730AA28" w14:textId="77777777" w:rsidTr="00EA6B7E">
        <w:tc>
          <w:tcPr>
            <w:tcW w:w="4815" w:type="dxa"/>
          </w:tcPr>
          <w:p w14:paraId="46B9B977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5E0CF108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students_credits(</w:t>
            </w:r>
          </w:p>
          <w:p w14:paraId="3187A1D7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Python Development-15-200-200",</w:t>
            </w:r>
          </w:p>
          <w:p w14:paraId="3B587818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JavaScript Development-12-500-480",</w:t>
            </w:r>
          </w:p>
          <w:p w14:paraId="4C03F308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C++ Development-30-500-405",</w:t>
            </w:r>
          </w:p>
          <w:p w14:paraId="4E8F4A3B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"Java Development-10-300-150"</w:t>
            </w:r>
          </w:p>
          <w:p w14:paraId="6A1F887B" w14:textId="77777777" w:rsidR="00CD0537" w:rsidRPr="00C813BE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 xml:space="preserve">    )</w:t>
            </w:r>
          </w:p>
          <w:p w14:paraId="16A77553" w14:textId="56C3C8B9" w:rsidR="00CD0537" w:rsidRDefault="00CD0537" w:rsidP="00CD0537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0C813BE">
              <w:rPr>
                <w:rFonts w:ascii="Consolas" w:eastAsia="Times New Roman" w:hAnsi="Consolas" w:cs="Courier New"/>
                <w:noProof/>
                <w:lang w:eastAsia="bg-BG"/>
              </w:rPr>
              <w:t>)</w:t>
            </w:r>
          </w:p>
        </w:tc>
        <w:tc>
          <w:tcPr>
            <w:tcW w:w="5670" w:type="dxa"/>
          </w:tcPr>
          <w:p w14:paraId="60203349" w14:textId="2F55F9FF" w:rsidR="00CD0537" w:rsidRPr="00C813BE" w:rsidRDefault="00CD0537" w:rsidP="00CD0537">
            <w:pPr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Diyan needs 184.</w:t>
            </w:r>
            <w:r w:rsidR="00B719DC">
              <w:rPr>
                <w:rFonts w:ascii="Consolas" w:hAnsi="Consolas"/>
                <w:noProof/>
              </w:rPr>
              <w:t>2</w:t>
            </w:r>
            <w:r w:rsidRPr="00C813BE">
              <w:rPr>
                <w:rFonts w:ascii="Consolas" w:hAnsi="Consolas"/>
                <w:noProof/>
              </w:rPr>
              <w:t xml:space="preserve"> credits more for a diploma.</w:t>
            </w:r>
          </w:p>
          <w:p w14:paraId="4E5C63DE" w14:textId="77777777" w:rsidR="00CD0537" w:rsidRPr="00C813BE" w:rsidRDefault="00CD0537" w:rsidP="00CD0537">
            <w:pPr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C++ Development - 24.3</w:t>
            </w:r>
          </w:p>
          <w:p w14:paraId="49700826" w14:textId="77777777" w:rsidR="00CD0537" w:rsidRPr="00C813BE" w:rsidRDefault="00CD0537" w:rsidP="00CD0537">
            <w:pPr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Python Development - 15.0</w:t>
            </w:r>
          </w:p>
          <w:p w14:paraId="69F5851A" w14:textId="669DE6C3" w:rsidR="00CD0537" w:rsidRPr="00C813BE" w:rsidRDefault="00CD0537" w:rsidP="00CD0537">
            <w:pPr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JavaScript Development - 11.5</w:t>
            </w:r>
          </w:p>
          <w:p w14:paraId="4A8DA23A" w14:textId="0B00147C" w:rsidR="00CD0537" w:rsidRDefault="00CD0537" w:rsidP="00CD0537">
            <w:pPr>
              <w:rPr>
                <w:rFonts w:ascii="Consolas" w:hAnsi="Consolas"/>
                <w:noProof/>
              </w:rPr>
            </w:pPr>
            <w:r w:rsidRPr="00C813BE">
              <w:rPr>
                <w:rFonts w:ascii="Consolas" w:hAnsi="Consolas"/>
                <w:noProof/>
              </w:rPr>
              <w:t>Java Development - 5.0</w:t>
            </w:r>
          </w:p>
        </w:tc>
      </w:tr>
    </w:tbl>
    <w:p w14:paraId="7B71123E" w14:textId="77777777" w:rsidR="007050AC" w:rsidRDefault="007050AC"/>
    <w:sectPr w:rsidR="007050A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EDB9E" w14:textId="77777777" w:rsidR="00320707" w:rsidRDefault="00320707" w:rsidP="008068A2">
      <w:pPr>
        <w:spacing w:after="0" w:line="240" w:lineRule="auto"/>
      </w:pPr>
      <w:r>
        <w:separator/>
      </w:r>
    </w:p>
  </w:endnote>
  <w:endnote w:type="continuationSeparator" w:id="0">
    <w:p w14:paraId="7CF0278F" w14:textId="77777777" w:rsidR="00320707" w:rsidRDefault="003207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2D66F" w14:textId="77777777" w:rsidR="00452238" w:rsidRDefault="00452238" w:rsidP="0045223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99537D" wp14:editId="1724C33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F2C5B6" w14:textId="77777777" w:rsidR="00452238" w:rsidRPr="002C539D" w:rsidRDefault="00452238" w:rsidP="0045223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9953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5F2C5B6" w14:textId="77777777" w:rsidR="00452238" w:rsidRPr="002C539D" w:rsidRDefault="00452238" w:rsidP="0045223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6208E4" wp14:editId="63FC12F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978306" w14:textId="77777777" w:rsidR="00452238" w:rsidRPr="002C539D" w:rsidRDefault="00452238" w:rsidP="0045223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88A67F4" w14:textId="77777777" w:rsidR="00452238" w:rsidRPr="00596AA5" w:rsidRDefault="00452238" w:rsidP="0045223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C2CF44" wp14:editId="4C960C17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5AA486" wp14:editId="376689A3">
                                <wp:extent cx="180000" cy="180000"/>
                                <wp:effectExtent l="0" t="0" r="0" b="0"/>
                                <wp:docPr id="28" name="Picture 2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BB0DB3" wp14:editId="6A0983E9">
                                <wp:extent cx="180000" cy="180000"/>
                                <wp:effectExtent l="0" t="0" r="0" b="0"/>
                                <wp:docPr id="29" name="Picture 2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167377" wp14:editId="1A584C56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54A3F" wp14:editId="56AE25E8">
                                <wp:extent cx="180000" cy="180000"/>
                                <wp:effectExtent l="0" t="0" r="0" b="0"/>
                                <wp:docPr id="31" name="Picture 3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11902" wp14:editId="495958DD">
                                <wp:extent cx="180000" cy="180000"/>
                                <wp:effectExtent l="0" t="0" r="0" b="0"/>
                                <wp:docPr id="32" name="Picture 3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B2E8EF" wp14:editId="019ED9B7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13007F" wp14:editId="6206D8C2">
                                <wp:extent cx="180000" cy="180000"/>
                                <wp:effectExtent l="0" t="0" r="0" b="0"/>
                                <wp:docPr id="34" name="Picture 3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B680DD" wp14:editId="637A77D3">
                                <wp:extent cx="180000" cy="180000"/>
                                <wp:effectExtent l="0" t="0" r="0" b="0"/>
                                <wp:docPr id="35" name="Picture 3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6208E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978306" w14:textId="77777777" w:rsidR="00452238" w:rsidRPr="002C539D" w:rsidRDefault="00452238" w:rsidP="0045223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88A67F4" w14:textId="77777777" w:rsidR="00452238" w:rsidRPr="00596AA5" w:rsidRDefault="00452238" w:rsidP="0045223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C2CF44" wp14:editId="4C960C17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5AA486" wp14:editId="376689A3">
                          <wp:extent cx="180000" cy="180000"/>
                          <wp:effectExtent l="0" t="0" r="0" b="0"/>
                          <wp:docPr id="28" name="Picture 2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BB0DB3" wp14:editId="6A0983E9">
                          <wp:extent cx="180000" cy="180000"/>
                          <wp:effectExtent l="0" t="0" r="0" b="0"/>
                          <wp:docPr id="29" name="Picture 2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167377" wp14:editId="1A584C56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54A3F" wp14:editId="56AE25E8">
                          <wp:extent cx="180000" cy="180000"/>
                          <wp:effectExtent l="0" t="0" r="0" b="0"/>
                          <wp:docPr id="31" name="Picture 3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11902" wp14:editId="495958DD">
                          <wp:extent cx="180000" cy="180000"/>
                          <wp:effectExtent l="0" t="0" r="0" b="0"/>
                          <wp:docPr id="32" name="Picture 3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B2E8EF" wp14:editId="019ED9B7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13007F" wp14:editId="6206D8C2">
                          <wp:extent cx="180000" cy="180000"/>
                          <wp:effectExtent l="0" t="0" r="0" b="0"/>
                          <wp:docPr id="34" name="Picture 3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B680DD" wp14:editId="637A77D3">
                          <wp:extent cx="180000" cy="180000"/>
                          <wp:effectExtent l="0" t="0" r="0" b="0"/>
                          <wp:docPr id="35" name="Picture 3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8700BDB" wp14:editId="5D83BC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6" name="Picture 2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D05E56" wp14:editId="51BFD9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170F6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7FEDF3E" wp14:editId="17C729B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53B5D0" w14:textId="77777777" w:rsidR="00452238" w:rsidRPr="00596AA5" w:rsidRDefault="00452238" w:rsidP="0045223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FEDF3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C53B5D0" w14:textId="77777777" w:rsidR="00452238" w:rsidRPr="00596AA5" w:rsidRDefault="00452238" w:rsidP="0045223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467DA" w14:textId="77777777" w:rsidR="00320707" w:rsidRDefault="00320707" w:rsidP="008068A2">
      <w:pPr>
        <w:spacing w:after="0" w:line="240" w:lineRule="auto"/>
      </w:pPr>
      <w:r>
        <w:separator/>
      </w:r>
    </w:p>
  </w:footnote>
  <w:footnote w:type="continuationSeparator" w:id="0">
    <w:p w14:paraId="06DBFDA7" w14:textId="77777777" w:rsidR="00320707" w:rsidRDefault="003207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iHEj+dL33H/wXz" id="mH844NXt"/>
    <int:WordHash hashCode="PlIUuh7W523C0Y" id="9N098sY0"/>
    <int:WordHash hashCode="OTaOEtynwjs2sc" id="0wBAAAWI"/>
  </int:Manifest>
  <int:Observations>
    <int:Content id="mH844NXt">
      <int:Rejection type="LegacyProofing"/>
    </int:Content>
    <int:Content id="9N098sY0">
      <int:Rejection type="LegacyProofing"/>
    </int:Content>
    <int:Content id="0wBAAAWI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273A5"/>
    <w:multiLevelType w:val="hybridMultilevel"/>
    <w:tmpl w:val="05FA97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687244"/>
    <w:multiLevelType w:val="hybridMultilevel"/>
    <w:tmpl w:val="D632B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0505BC"/>
    <w:multiLevelType w:val="hybridMultilevel"/>
    <w:tmpl w:val="6CB2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A505B"/>
    <w:multiLevelType w:val="hybridMultilevel"/>
    <w:tmpl w:val="E9527C48"/>
    <w:lvl w:ilvl="0" w:tplc="5CBE5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29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545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2BB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27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AD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C5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4D7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49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F5DA7"/>
    <w:multiLevelType w:val="hybridMultilevel"/>
    <w:tmpl w:val="15165D8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A13DF9"/>
    <w:multiLevelType w:val="hybridMultilevel"/>
    <w:tmpl w:val="8374724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84301C5"/>
    <w:multiLevelType w:val="hybridMultilevel"/>
    <w:tmpl w:val="17D49CD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4564774">
    <w:abstractNumId w:val="4"/>
  </w:num>
  <w:num w:numId="2" w16cid:durableId="1446997507">
    <w:abstractNumId w:val="2"/>
  </w:num>
  <w:num w:numId="3" w16cid:durableId="886376926">
    <w:abstractNumId w:val="5"/>
  </w:num>
  <w:num w:numId="4" w16cid:durableId="1348563059">
    <w:abstractNumId w:val="7"/>
  </w:num>
  <w:num w:numId="5" w16cid:durableId="1215384800">
    <w:abstractNumId w:val="3"/>
  </w:num>
  <w:num w:numId="6" w16cid:durableId="1346784080">
    <w:abstractNumId w:val="1"/>
  </w:num>
  <w:num w:numId="7" w16cid:durableId="250700973">
    <w:abstractNumId w:val="0"/>
  </w:num>
  <w:num w:numId="8" w16cid:durableId="902907058">
    <w:abstractNumId w:val="6"/>
  </w:num>
  <w:num w:numId="9" w16cid:durableId="405347018">
    <w:abstractNumId w:val="9"/>
  </w:num>
  <w:num w:numId="10" w16cid:durableId="90040238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CyMDUzMDYyMTNU0lEKTi0uzszPAykwqgUAQQS6bywAAAA="/>
  </w:docVars>
  <w:rsids>
    <w:rsidRoot w:val="008068A2"/>
    <w:rsid w:val="000006BB"/>
    <w:rsid w:val="00002C1C"/>
    <w:rsid w:val="000040FC"/>
    <w:rsid w:val="00007044"/>
    <w:rsid w:val="0001451E"/>
    <w:rsid w:val="00023DC6"/>
    <w:rsid w:val="00025F04"/>
    <w:rsid w:val="00027787"/>
    <w:rsid w:val="00034434"/>
    <w:rsid w:val="00064D15"/>
    <w:rsid w:val="0008559D"/>
    <w:rsid w:val="00086727"/>
    <w:rsid w:val="0009209B"/>
    <w:rsid w:val="000A118C"/>
    <w:rsid w:val="000A6794"/>
    <w:rsid w:val="000B037C"/>
    <w:rsid w:val="000B39E6"/>
    <w:rsid w:val="000B546A"/>
    <w:rsid w:val="000B56F0"/>
    <w:rsid w:val="000C1B81"/>
    <w:rsid w:val="000C5361"/>
    <w:rsid w:val="000D2BD3"/>
    <w:rsid w:val="000F20BF"/>
    <w:rsid w:val="00103906"/>
    <w:rsid w:val="00116CFA"/>
    <w:rsid w:val="00117CCA"/>
    <w:rsid w:val="001275B9"/>
    <w:rsid w:val="001405C3"/>
    <w:rsid w:val="0014108D"/>
    <w:rsid w:val="00142C75"/>
    <w:rsid w:val="001449E8"/>
    <w:rsid w:val="00160B4C"/>
    <w:rsid w:val="001619DF"/>
    <w:rsid w:val="001629E2"/>
    <w:rsid w:val="00164CDC"/>
    <w:rsid w:val="00167CF1"/>
    <w:rsid w:val="00171021"/>
    <w:rsid w:val="00175E1D"/>
    <w:rsid w:val="001837BD"/>
    <w:rsid w:val="00183A2C"/>
    <w:rsid w:val="00185EDE"/>
    <w:rsid w:val="00191BFD"/>
    <w:rsid w:val="001A6728"/>
    <w:rsid w:val="001B7060"/>
    <w:rsid w:val="001C1FCD"/>
    <w:rsid w:val="001D2464"/>
    <w:rsid w:val="001D50AE"/>
    <w:rsid w:val="001D5AD2"/>
    <w:rsid w:val="001E1161"/>
    <w:rsid w:val="001E3FEF"/>
    <w:rsid w:val="001F6558"/>
    <w:rsid w:val="001F6630"/>
    <w:rsid w:val="00202683"/>
    <w:rsid w:val="00215FCE"/>
    <w:rsid w:val="002326A7"/>
    <w:rsid w:val="00232E7D"/>
    <w:rsid w:val="00264287"/>
    <w:rsid w:val="0026589D"/>
    <w:rsid w:val="002664E1"/>
    <w:rsid w:val="002674C4"/>
    <w:rsid w:val="00274FBA"/>
    <w:rsid w:val="002819B5"/>
    <w:rsid w:val="002853F4"/>
    <w:rsid w:val="002A1F27"/>
    <w:rsid w:val="002A2D2D"/>
    <w:rsid w:val="002A6003"/>
    <w:rsid w:val="002C22B8"/>
    <w:rsid w:val="002C539D"/>
    <w:rsid w:val="002C71C6"/>
    <w:rsid w:val="002D07CA"/>
    <w:rsid w:val="002E4C19"/>
    <w:rsid w:val="002E6C08"/>
    <w:rsid w:val="002F1FCC"/>
    <w:rsid w:val="00305122"/>
    <w:rsid w:val="00320707"/>
    <w:rsid w:val="003230CF"/>
    <w:rsid w:val="0033212E"/>
    <w:rsid w:val="0033490F"/>
    <w:rsid w:val="003421D9"/>
    <w:rsid w:val="00352DEB"/>
    <w:rsid w:val="00376602"/>
    <w:rsid w:val="00380A57"/>
    <w:rsid w:val="003817EF"/>
    <w:rsid w:val="00382A45"/>
    <w:rsid w:val="00395375"/>
    <w:rsid w:val="003A1601"/>
    <w:rsid w:val="003A33F9"/>
    <w:rsid w:val="003A5602"/>
    <w:rsid w:val="003B0278"/>
    <w:rsid w:val="003B1846"/>
    <w:rsid w:val="003B6A53"/>
    <w:rsid w:val="003C4AE9"/>
    <w:rsid w:val="003D6B79"/>
    <w:rsid w:val="003E1013"/>
    <w:rsid w:val="003E167F"/>
    <w:rsid w:val="003E2A3C"/>
    <w:rsid w:val="003E2F33"/>
    <w:rsid w:val="003E4F71"/>
    <w:rsid w:val="003E656D"/>
    <w:rsid w:val="003E6BFB"/>
    <w:rsid w:val="003F1864"/>
    <w:rsid w:val="00407B53"/>
    <w:rsid w:val="0041081C"/>
    <w:rsid w:val="004212E5"/>
    <w:rsid w:val="004311CA"/>
    <w:rsid w:val="004400F8"/>
    <w:rsid w:val="00452238"/>
    <w:rsid w:val="00465D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05F"/>
    <w:rsid w:val="0050017E"/>
    <w:rsid w:val="00503820"/>
    <w:rsid w:val="005054C7"/>
    <w:rsid w:val="00507F81"/>
    <w:rsid w:val="0051157B"/>
    <w:rsid w:val="005116F4"/>
    <w:rsid w:val="005172E9"/>
    <w:rsid w:val="00517B12"/>
    <w:rsid w:val="00524789"/>
    <w:rsid w:val="00527BE8"/>
    <w:rsid w:val="00535A48"/>
    <w:rsid w:val="005439C9"/>
    <w:rsid w:val="005506FD"/>
    <w:rsid w:val="00553CCB"/>
    <w:rsid w:val="0056205E"/>
    <w:rsid w:val="00563DC7"/>
    <w:rsid w:val="00564029"/>
    <w:rsid w:val="00564D7B"/>
    <w:rsid w:val="0056527D"/>
    <w:rsid w:val="0056786B"/>
    <w:rsid w:val="0057055C"/>
    <w:rsid w:val="0057138C"/>
    <w:rsid w:val="005803E5"/>
    <w:rsid w:val="00584EDB"/>
    <w:rsid w:val="0058723E"/>
    <w:rsid w:val="00594821"/>
    <w:rsid w:val="00596357"/>
    <w:rsid w:val="00596AA5"/>
    <w:rsid w:val="005B0164"/>
    <w:rsid w:val="005B61BA"/>
    <w:rsid w:val="005C131C"/>
    <w:rsid w:val="005C6A24"/>
    <w:rsid w:val="005E04CE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37BD1"/>
    <w:rsid w:val="00640502"/>
    <w:rsid w:val="00644D27"/>
    <w:rsid w:val="00653208"/>
    <w:rsid w:val="006640AE"/>
    <w:rsid w:val="006655F8"/>
    <w:rsid w:val="00670041"/>
    <w:rsid w:val="0067094B"/>
    <w:rsid w:val="00671FE2"/>
    <w:rsid w:val="00681A0D"/>
    <w:rsid w:val="00686C0C"/>
    <w:rsid w:val="00695634"/>
    <w:rsid w:val="006A2531"/>
    <w:rsid w:val="006D239A"/>
    <w:rsid w:val="006E1302"/>
    <w:rsid w:val="006E2245"/>
    <w:rsid w:val="006E55B4"/>
    <w:rsid w:val="006E7E50"/>
    <w:rsid w:val="006F4889"/>
    <w:rsid w:val="00704432"/>
    <w:rsid w:val="007050AC"/>
    <w:rsid w:val="007051DF"/>
    <w:rsid w:val="00706A81"/>
    <w:rsid w:val="00716420"/>
    <w:rsid w:val="00724DA4"/>
    <w:rsid w:val="007346B1"/>
    <w:rsid w:val="00755DB1"/>
    <w:rsid w:val="00763912"/>
    <w:rsid w:val="00774E44"/>
    <w:rsid w:val="00785258"/>
    <w:rsid w:val="00791F02"/>
    <w:rsid w:val="0079324A"/>
    <w:rsid w:val="00794EEE"/>
    <w:rsid w:val="00797643"/>
    <w:rsid w:val="007A635E"/>
    <w:rsid w:val="007A6C2E"/>
    <w:rsid w:val="007B3686"/>
    <w:rsid w:val="007B53D6"/>
    <w:rsid w:val="007C2C37"/>
    <w:rsid w:val="007C3E81"/>
    <w:rsid w:val="007C42AC"/>
    <w:rsid w:val="007D1C38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131"/>
    <w:rsid w:val="00836CA4"/>
    <w:rsid w:val="008451EF"/>
    <w:rsid w:val="0085184F"/>
    <w:rsid w:val="00851C35"/>
    <w:rsid w:val="00861625"/>
    <w:rsid w:val="008617B5"/>
    <w:rsid w:val="00870828"/>
    <w:rsid w:val="0088080B"/>
    <w:rsid w:val="00885D4D"/>
    <w:rsid w:val="008951E5"/>
    <w:rsid w:val="008B07D7"/>
    <w:rsid w:val="008B557F"/>
    <w:rsid w:val="008C2344"/>
    <w:rsid w:val="008C2B83"/>
    <w:rsid w:val="008C5930"/>
    <w:rsid w:val="008D6097"/>
    <w:rsid w:val="008E1B62"/>
    <w:rsid w:val="008E6CF3"/>
    <w:rsid w:val="008F202C"/>
    <w:rsid w:val="008F2362"/>
    <w:rsid w:val="008F2DF0"/>
    <w:rsid w:val="008F5B43"/>
    <w:rsid w:val="008F5FDB"/>
    <w:rsid w:val="00901396"/>
    <w:rsid w:val="00902E68"/>
    <w:rsid w:val="00912BC6"/>
    <w:rsid w:val="0092145D"/>
    <w:rsid w:val="009254B7"/>
    <w:rsid w:val="00930CEE"/>
    <w:rsid w:val="00937650"/>
    <w:rsid w:val="00941FFF"/>
    <w:rsid w:val="00953436"/>
    <w:rsid w:val="00955691"/>
    <w:rsid w:val="00961157"/>
    <w:rsid w:val="00965C5B"/>
    <w:rsid w:val="0096684B"/>
    <w:rsid w:val="00972C7F"/>
    <w:rsid w:val="00976E46"/>
    <w:rsid w:val="00977CFB"/>
    <w:rsid w:val="009B1502"/>
    <w:rsid w:val="009B1BCE"/>
    <w:rsid w:val="009B423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924"/>
    <w:rsid w:val="00A66DE2"/>
    <w:rsid w:val="00A70227"/>
    <w:rsid w:val="00A761DC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262"/>
    <w:rsid w:val="00B148DD"/>
    <w:rsid w:val="00B2472A"/>
    <w:rsid w:val="00B52C99"/>
    <w:rsid w:val="00B567F6"/>
    <w:rsid w:val="00B56DF3"/>
    <w:rsid w:val="00B57A5C"/>
    <w:rsid w:val="00B6185B"/>
    <w:rsid w:val="00B638EB"/>
    <w:rsid w:val="00B63DED"/>
    <w:rsid w:val="00B6791A"/>
    <w:rsid w:val="00B719DC"/>
    <w:rsid w:val="00B753E7"/>
    <w:rsid w:val="00B86AF3"/>
    <w:rsid w:val="00B9309B"/>
    <w:rsid w:val="00BA1F40"/>
    <w:rsid w:val="00BA4820"/>
    <w:rsid w:val="00BB05FA"/>
    <w:rsid w:val="00BB5B10"/>
    <w:rsid w:val="00BC4401"/>
    <w:rsid w:val="00BC56D6"/>
    <w:rsid w:val="00BC5E4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006"/>
    <w:rsid w:val="00C43B64"/>
    <w:rsid w:val="00C53F37"/>
    <w:rsid w:val="00C5499A"/>
    <w:rsid w:val="00C62A0F"/>
    <w:rsid w:val="00C813BE"/>
    <w:rsid w:val="00C82862"/>
    <w:rsid w:val="00C84E4D"/>
    <w:rsid w:val="00CA2FD0"/>
    <w:rsid w:val="00CB55F8"/>
    <w:rsid w:val="00CB626D"/>
    <w:rsid w:val="00CD0537"/>
    <w:rsid w:val="00CD5181"/>
    <w:rsid w:val="00CD7485"/>
    <w:rsid w:val="00CE2360"/>
    <w:rsid w:val="00CE236C"/>
    <w:rsid w:val="00CF0047"/>
    <w:rsid w:val="00CF4015"/>
    <w:rsid w:val="00CF7EA4"/>
    <w:rsid w:val="00D01A17"/>
    <w:rsid w:val="00D20D30"/>
    <w:rsid w:val="00D22895"/>
    <w:rsid w:val="00D3404A"/>
    <w:rsid w:val="00D347C4"/>
    <w:rsid w:val="00D4354E"/>
    <w:rsid w:val="00D43F69"/>
    <w:rsid w:val="00D50F79"/>
    <w:rsid w:val="00D54D9F"/>
    <w:rsid w:val="00D73957"/>
    <w:rsid w:val="00D8395C"/>
    <w:rsid w:val="00D910AA"/>
    <w:rsid w:val="00DA028F"/>
    <w:rsid w:val="00DB048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A04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B7E"/>
    <w:rsid w:val="00EB7421"/>
    <w:rsid w:val="00EC36F5"/>
    <w:rsid w:val="00EC5A4D"/>
    <w:rsid w:val="00ED0DEA"/>
    <w:rsid w:val="00ED73C4"/>
    <w:rsid w:val="00F151B0"/>
    <w:rsid w:val="00F20B48"/>
    <w:rsid w:val="00F258BA"/>
    <w:rsid w:val="00F27E9C"/>
    <w:rsid w:val="00F3577E"/>
    <w:rsid w:val="00F41F41"/>
    <w:rsid w:val="00F46918"/>
    <w:rsid w:val="00F46DDE"/>
    <w:rsid w:val="00F57BD4"/>
    <w:rsid w:val="00F655ED"/>
    <w:rsid w:val="00F7033C"/>
    <w:rsid w:val="00F96D0D"/>
    <w:rsid w:val="00F976AD"/>
    <w:rsid w:val="00FA6461"/>
    <w:rsid w:val="00FC4586"/>
    <w:rsid w:val="00FE038F"/>
    <w:rsid w:val="00FE2C68"/>
    <w:rsid w:val="00FE67A2"/>
    <w:rsid w:val="0104A89F"/>
    <w:rsid w:val="01C05A0F"/>
    <w:rsid w:val="02897D60"/>
    <w:rsid w:val="04F7FAD1"/>
    <w:rsid w:val="056DEE35"/>
    <w:rsid w:val="06D340F2"/>
    <w:rsid w:val="0BCB8706"/>
    <w:rsid w:val="12A88921"/>
    <w:rsid w:val="135DE1C7"/>
    <w:rsid w:val="149D9967"/>
    <w:rsid w:val="15ADA806"/>
    <w:rsid w:val="1818BBFF"/>
    <w:rsid w:val="1864A883"/>
    <w:rsid w:val="18DBA44C"/>
    <w:rsid w:val="1C18EEA0"/>
    <w:rsid w:val="1CB397C7"/>
    <w:rsid w:val="1EBCEE67"/>
    <w:rsid w:val="23AEBF67"/>
    <w:rsid w:val="254A8FC8"/>
    <w:rsid w:val="256EA4A0"/>
    <w:rsid w:val="2882308A"/>
    <w:rsid w:val="295566E3"/>
    <w:rsid w:val="2A1E00EB"/>
    <w:rsid w:val="2AF13744"/>
    <w:rsid w:val="2B11C3DE"/>
    <w:rsid w:val="2B8704FC"/>
    <w:rsid w:val="2C2E673E"/>
    <w:rsid w:val="3018BE48"/>
    <w:rsid w:val="30ACBB86"/>
    <w:rsid w:val="3167DD05"/>
    <w:rsid w:val="33291588"/>
    <w:rsid w:val="3474DE25"/>
    <w:rsid w:val="37D71E89"/>
    <w:rsid w:val="3B652E7A"/>
    <w:rsid w:val="3CF1A37B"/>
    <w:rsid w:val="3EAE3CE4"/>
    <w:rsid w:val="3F029AC6"/>
    <w:rsid w:val="3F98A6F3"/>
    <w:rsid w:val="401B9713"/>
    <w:rsid w:val="417E8A18"/>
    <w:rsid w:val="4252109B"/>
    <w:rsid w:val="4321BEB6"/>
    <w:rsid w:val="44BD8F17"/>
    <w:rsid w:val="45DCEDCB"/>
    <w:rsid w:val="470DACAB"/>
    <w:rsid w:val="4778BE2C"/>
    <w:rsid w:val="478B572D"/>
    <w:rsid w:val="4B391060"/>
    <w:rsid w:val="4CAF789F"/>
    <w:rsid w:val="4D3DE21A"/>
    <w:rsid w:val="4DB20A5A"/>
    <w:rsid w:val="4DF1D7F8"/>
    <w:rsid w:val="4E64715D"/>
    <w:rsid w:val="4FDFB524"/>
    <w:rsid w:val="531EBA23"/>
    <w:rsid w:val="56BBF499"/>
    <w:rsid w:val="57634635"/>
    <w:rsid w:val="59B2107F"/>
    <w:rsid w:val="5CDEC4C6"/>
    <w:rsid w:val="6256AA06"/>
    <w:rsid w:val="67FD9FFE"/>
    <w:rsid w:val="68383498"/>
    <w:rsid w:val="69E870B9"/>
    <w:rsid w:val="6A3458C7"/>
    <w:rsid w:val="6DB87D9E"/>
    <w:rsid w:val="701B4E7B"/>
    <w:rsid w:val="709B1595"/>
    <w:rsid w:val="71341DD3"/>
    <w:rsid w:val="75AAFA57"/>
    <w:rsid w:val="765BBE99"/>
    <w:rsid w:val="7746CAB8"/>
    <w:rsid w:val="77F78EFA"/>
    <w:rsid w:val="794DAC9A"/>
    <w:rsid w:val="79C230C1"/>
    <w:rsid w:val="7A7DD849"/>
    <w:rsid w:val="7AD85FA7"/>
    <w:rsid w:val="7B535210"/>
    <w:rsid w:val="7CECE8EB"/>
    <w:rsid w:val="7D061148"/>
    <w:rsid w:val="7E4DA821"/>
    <w:rsid w:val="7E64E5BC"/>
    <w:rsid w:val="7F51DC9D"/>
    <w:rsid w:val="7F9D5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5D4D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5D4D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bcbf9e9fc8264c24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B0E255-6F5A-4067-B1EB-734C9E2A9A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541</Words>
  <Characters>308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Advanced - Exam</vt:lpstr>
      <vt:lpstr>Python Advanced - Exam</vt:lpstr>
    </vt:vector>
  </TitlesOfParts>
  <Company>SoftUni – https://softuni.org</Company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22-10-10T11:43:00Z</dcterms:created>
  <dcterms:modified xsi:type="dcterms:W3CDTF">2022-11-22T09:4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  <property fmtid="{D5CDD505-2E9C-101B-9397-08002B2CF9AE}" pid="3" name="GrammarlyDocumentId">
    <vt:lpwstr>fdfeccaf96442340d7167fd26cdc137c78bc5939b250488dd4400c3fec7dd59c</vt:lpwstr>
  </property>
</Properties>
</file>